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8B" w:rsidRPr="00502F87" w:rsidRDefault="0051648B" w:rsidP="0051648B">
      <w:pPr>
        <w:pStyle w:val="Header"/>
        <w:rPr>
          <w:sz w:val="28"/>
          <w:szCs w:val="28"/>
        </w:rPr>
      </w:pPr>
      <w:r w:rsidRPr="00502F87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116320</wp:posOffset>
            </wp:positionH>
            <wp:positionV relativeFrom="paragraph">
              <wp:posOffset>8890</wp:posOffset>
            </wp:positionV>
            <wp:extent cx="855345" cy="504825"/>
            <wp:effectExtent l="0" t="0" r="1905" b="9525"/>
            <wp:wrapTight wrapText="bothSides">
              <wp:wrapPolygon edited="0">
                <wp:start x="0" y="0"/>
                <wp:lineTo x="0" y="21192"/>
                <wp:lineTo x="21167" y="21192"/>
                <wp:lineTo x="21167" y="0"/>
                <wp:lineTo x="0" y="0"/>
              </wp:wrapPolygon>
            </wp:wrapTight>
            <wp:docPr id="1" name="Picture 1" descr="Wc_logo 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Wc_logo smal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34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02F87">
        <w:rPr>
          <w:sz w:val="28"/>
          <w:szCs w:val="28"/>
        </w:rPr>
        <w:t xml:space="preserve">ED </w:t>
      </w:r>
      <w:r w:rsidR="00502F87" w:rsidRPr="00502F87">
        <w:rPr>
          <w:sz w:val="28"/>
          <w:szCs w:val="28"/>
        </w:rPr>
        <w:t>230/</w:t>
      </w:r>
      <w:r w:rsidRPr="00502F87">
        <w:rPr>
          <w:sz w:val="28"/>
          <w:szCs w:val="28"/>
        </w:rPr>
        <w:t xml:space="preserve">282 Field Experience Time Log: </w:t>
      </w:r>
      <w:r w:rsidRPr="00502F87">
        <w:rPr>
          <w:b/>
          <w:sz w:val="28"/>
          <w:szCs w:val="28"/>
        </w:rPr>
        <w:t>Teaching in the Secondary School</w:t>
      </w:r>
    </w:p>
    <w:p w:rsidR="0051648B" w:rsidRPr="00502F87" w:rsidRDefault="0051648B" w:rsidP="0051648B">
      <w:pPr>
        <w:pStyle w:val="Caption"/>
        <w:jc w:val="left"/>
        <w:rPr>
          <w:sz w:val="24"/>
          <w:szCs w:val="24"/>
        </w:rPr>
      </w:pPr>
      <w:r w:rsidRPr="00502F87">
        <w:rPr>
          <w:sz w:val="24"/>
          <w:szCs w:val="24"/>
        </w:rPr>
        <w:t>30 Hours Required</w:t>
      </w:r>
    </w:p>
    <w:p w:rsidR="0051648B" w:rsidRDefault="0051648B" w:rsidP="0051648B"/>
    <w:p w:rsidR="00502F87" w:rsidRPr="00502F87" w:rsidRDefault="00502F87" w:rsidP="00502F87">
      <w:pPr>
        <w:rPr>
          <w:rFonts w:ascii="Times" w:hAnsi="Times"/>
          <w:szCs w:val="24"/>
        </w:rPr>
      </w:pPr>
      <w:r w:rsidRPr="00502F87">
        <w:rPr>
          <w:rFonts w:ascii="Times" w:hAnsi="Times"/>
          <w:szCs w:val="24"/>
        </w:rPr>
        <w:t>Term:  ___________ Year:  ___________</w:t>
      </w:r>
    </w:p>
    <w:p w:rsidR="00502F87" w:rsidRPr="00502F87" w:rsidRDefault="00502F87" w:rsidP="00502F87">
      <w:pPr>
        <w:rPr>
          <w:rFonts w:ascii="Times" w:hAnsi="Times"/>
          <w:sz w:val="20"/>
        </w:rPr>
      </w:pPr>
    </w:p>
    <w:p w:rsidR="00502F87" w:rsidRPr="00502F87" w:rsidRDefault="00502F87" w:rsidP="00502F87">
      <w:pPr>
        <w:spacing w:line="276" w:lineRule="auto"/>
        <w:rPr>
          <w:rFonts w:ascii="Times" w:hAnsi="Times"/>
        </w:rPr>
      </w:pPr>
      <w:r w:rsidRPr="00502F87">
        <w:rPr>
          <w:rFonts w:ascii="Times" w:hAnsi="Times"/>
        </w:rPr>
        <w:t xml:space="preserve">Student’s Name:  _____________________ Student’s ID #:  ______________ </w:t>
      </w:r>
    </w:p>
    <w:p w:rsidR="00502F87" w:rsidRPr="00502F87" w:rsidRDefault="00502F87" w:rsidP="00502F87">
      <w:pPr>
        <w:spacing w:line="276" w:lineRule="auto"/>
        <w:rPr>
          <w:rFonts w:ascii="Times" w:hAnsi="Times"/>
        </w:rPr>
      </w:pPr>
      <w:r w:rsidRPr="00502F87">
        <w:rPr>
          <w:rFonts w:ascii="Times" w:hAnsi="Times"/>
        </w:rPr>
        <w:t xml:space="preserve">Supervising Teacher’s First Name:  _____________________ Last Name:  _____________________________ </w:t>
      </w:r>
    </w:p>
    <w:p w:rsidR="00502F87" w:rsidRPr="00502F87" w:rsidRDefault="00502F87" w:rsidP="00502F87">
      <w:pPr>
        <w:spacing w:line="276" w:lineRule="auto"/>
        <w:rPr>
          <w:rFonts w:ascii="Times" w:hAnsi="Times"/>
        </w:rPr>
      </w:pPr>
      <w:r w:rsidRPr="00502F87">
        <w:rPr>
          <w:rFonts w:ascii="Times" w:hAnsi="Times"/>
        </w:rPr>
        <w:t>Teacher’s Email:  ______________________________________________ Class/Grade:  _________________</w:t>
      </w:r>
    </w:p>
    <w:p w:rsidR="00502F87" w:rsidRPr="00502F87" w:rsidRDefault="00502F87" w:rsidP="00502F87">
      <w:pPr>
        <w:spacing w:line="276" w:lineRule="auto"/>
        <w:rPr>
          <w:rFonts w:ascii="Times" w:hAnsi="Times"/>
        </w:rPr>
      </w:pPr>
      <w:r w:rsidRPr="00502F87">
        <w:rPr>
          <w:rFonts w:ascii="Times" w:hAnsi="Times"/>
        </w:rPr>
        <w:t>School’s Name:  ___________________________________________________________________________</w:t>
      </w:r>
    </w:p>
    <w:p w:rsidR="00502F87" w:rsidRPr="00502F87" w:rsidRDefault="00502F87" w:rsidP="00502F87">
      <w:pPr>
        <w:spacing w:line="276" w:lineRule="auto"/>
        <w:rPr>
          <w:rFonts w:ascii="Times" w:hAnsi="Times"/>
        </w:rPr>
      </w:pPr>
      <w:r w:rsidRPr="00502F87">
        <w:rPr>
          <w:rFonts w:ascii="Times" w:hAnsi="Times"/>
        </w:rPr>
        <w:t>School’s Location:  _________________________________________________________________________</w:t>
      </w:r>
    </w:p>
    <w:p w:rsidR="00502F87" w:rsidRPr="00502F87" w:rsidRDefault="00502F87" w:rsidP="00502F87">
      <w:pPr>
        <w:rPr>
          <w:rFonts w:ascii="Times" w:hAnsi="Times"/>
        </w:rPr>
      </w:pPr>
    </w:p>
    <w:p w:rsidR="00502F87" w:rsidRPr="00502F87" w:rsidRDefault="00502F87" w:rsidP="00502F87">
      <w:pPr>
        <w:rPr>
          <w:rFonts w:ascii="Times" w:hAnsi="Times"/>
          <w:sz w:val="20"/>
        </w:rPr>
      </w:pPr>
      <w:r w:rsidRPr="00502F87">
        <w:rPr>
          <w:rFonts w:ascii="Times" w:hAnsi="Times"/>
          <w:sz w:val="20"/>
        </w:rPr>
        <w:t xml:space="preserve">Please have your supervising teacher sign your time log sheet </w:t>
      </w:r>
      <w:r w:rsidRPr="00502F87">
        <w:rPr>
          <w:rFonts w:ascii="Times" w:hAnsi="Times"/>
          <w:sz w:val="20"/>
          <w:u w:val="single"/>
        </w:rPr>
        <w:t>each time</w:t>
      </w:r>
      <w:r w:rsidRPr="00502F87">
        <w:rPr>
          <w:rFonts w:ascii="Times" w:hAnsi="Times"/>
          <w:sz w:val="20"/>
        </w:rPr>
        <w:t xml:space="preserve"> you visit the classroom and after you calculate the total.</w:t>
      </w:r>
    </w:p>
    <w:p w:rsidR="00502F87" w:rsidRPr="00502F87" w:rsidRDefault="002E1BF0" w:rsidP="00502F87">
      <w:pPr>
        <w:rPr>
          <w:rFonts w:ascii="Times" w:hAnsi="Times"/>
          <w:b/>
        </w:rPr>
      </w:pPr>
      <w:r>
        <w:rPr>
          <w:rFonts w:ascii="Times" w:hAnsi="Times"/>
          <w:b/>
        </w:rPr>
        <w:t>You must have a minimum of 30</w:t>
      </w:r>
      <w:bookmarkStart w:id="0" w:name="_GoBack"/>
      <w:bookmarkEnd w:id="0"/>
      <w:r w:rsidR="00502F87" w:rsidRPr="00502F87">
        <w:rPr>
          <w:rFonts w:ascii="Times" w:hAnsi="Times"/>
          <w:b/>
        </w:rPr>
        <w:t xml:space="preserve"> hours.</w:t>
      </w:r>
    </w:p>
    <w:p w:rsidR="00AA312B" w:rsidRPr="002E24D2" w:rsidRDefault="00AA312B">
      <w:pPr>
        <w:rPr>
          <w:i/>
        </w:rPr>
      </w:pPr>
      <w:r>
        <w:rPr>
          <w:i/>
        </w:rPr>
        <w:tab/>
        <w:t xml:space="preserve"> </w:t>
      </w:r>
    </w:p>
    <w:p w:rsidR="00502F87" w:rsidRPr="00502F87" w:rsidRDefault="00502F87" w:rsidP="00502F87">
      <w:pPr>
        <w:rPr>
          <w:rFonts w:ascii="Times" w:hAnsi="Times"/>
        </w:rPr>
      </w:pPr>
    </w:p>
    <w:p w:rsidR="00502F87" w:rsidRPr="00502F87" w:rsidRDefault="00502F87" w:rsidP="00502F87">
      <w:pPr>
        <w:rPr>
          <w:rFonts w:ascii="Times" w:hAnsi="Times"/>
          <w:b/>
        </w:rPr>
      </w:pPr>
      <w:r w:rsidRPr="00502F87">
        <w:rPr>
          <w:rFonts w:ascii="Times" w:hAnsi="Times"/>
          <w:b/>
          <w:sz w:val="22"/>
          <w:szCs w:val="22"/>
        </w:rPr>
        <w:t xml:space="preserve"> Date:</w:t>
      </w:r>
      <w:r w:rsidRPr="00502F87">
        <w:rPr>
          <w:rFonts w:ascii="Times" w:hAnsi="Times"/>
          <w:b/>
        </w:rPr>
        <w:tab/>
        <w:t xml:space="preserve">             </w:t>
      </w:r>
      <w:r>
        <w:rPr>
          <w:rFonts w:ascii="Times" w:hAnsi="Times"/>
          <w:b/>
        </w:rPr>
        <w:t xml:space="preserve"> </w:t>
      </w:r>
      <w:r w:rsidRPr="00502F87">
        <w:rPr>
          <w:rFonts w:ascii="Times" w:hAnsi="Times"/>
          <w:b/>
          <w:sz w:val="22"/>
          <w:szCs w:val="22"/>
        </w:rPr>
        <w:t>Number of Hours:           Activity or responsibility:                       Supervisor’s Signature: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48"/>
        <w:gridCol w:w="1980"/>
        <w:gridCol w:w="3510"/>
        <w:gridCol w:w="4050"/>
      </w:tblGrid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  <w:tcBorders>
              <w:bottom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1980" w:type="dxa"/>
            <w:tcBorders>
              <w:bottom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  <w:tcBorders>
              <w:bottom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  <w:tcBorders>
              <w:bottom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  <w:tr w:rsidR="00502F87" w:rsidRPr="00502F87" w:rsidTr="004A2A77">
        <w:tc>
          <w:tcPr>
            <w:tcW w:w="1548" w:type="dxa"/>
            <w:tcBorders>
              <w:top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  <w:r w:rsidRPr="00502F87">
              <w:rPr>
                <w:rFonts w:ascii="Times" w:hAnsi="Times"/>
                <w:b/>
                <w:sz w:val="32"/>
              </w:rPr>
              <w:t>TOTAL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3510" w:type="dxa"/>
            <w:tcBorders>
              <w:top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  <w:tc>
          <w:tcPr>
            <w:tcW w:w="4050" w:type="dxa"/>
            <w:tcBorders>
              <w:top w:val="double" w:sz="4" w:space="0" w:color="auto"/>
            </w:tcBorders>
          </w:tcPr>
          <w:p w:rsidR="00502F87" w:rsidRPr="00502F87" w:rsidRDefault="00502F87" w:rsidP="00502F87">
            <w:pPr>
              <w:rPr>
                <w:rFonts w:ascii="Times" w:hAnsi="Times"/>
                <w:b/>
                <w:sz w:val="32"/>
              </w:rPr>
            </w:pPr>
          </w:p>
        </w:tc>
      </w:tr>
    </w:tbl>
    <w:p w:rsidR="00AA312B" w:rsidRDefault="00AA312B" w:rsidP="00502F87"/>
    <w:sectPr w:rsidR="00AA312B" w:rsidSect="00AA312B">
      <w:footerReference w:type="even" r:id="rId8"/>
      <w:footerReference w:type="default" r:id="rId9"/>
      <w:pgSz w:w="12240" w:h="15840"/>
      <w:pgMar w:top="720" w:right="720" w:bottom="144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786D" w:rsidRDefault="007A786D">
      <w:r>
        <w:separator/>
      </w:r>
    </w:p>
  </w:endnote>
  <w:endnote w:type="continuationSeparator" w:id="0">
    <w:p w:rsidR="007A786D" w:rsidRDefault="007A7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0396" w:rsidRDefault="007E0396">
    <w:pPr>
      <w:pStyle w:val="Footer"/>
    </w:pPr>
    <w:r>
      <w:t>11/22/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0396" w:rsidRDefault="007E0396">
    <w:pPr>
      <w:pStyle w:val="Footer"/>
    </w:pPr>
    <w:r>
      <w:tab/>
    </w:r>
    <w:r>
      <w:tab/>
    </w:r>
    <w:r>
      <w:tab/>
      <w:t>11/22/2019</w:t>
    </w:r>
    <w:r>
      <w:tab/>
    </w:r>
  </w:p>
  <w:p w:rsidR="00AA312B" w:rsidRDefault="00AA312B">
    <w:pPr>
      <w:pStyle w:val="Footer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786D" w:rsidRDefault="007A786D">
      <w:r>
        <w:separator/>
      </w:r>
    </w:p>
  </w:footnote>
  <w:footnote w:type="continuationSeparator" w:id="0">
    <w:p w:rsidR="007A786D" w:rsidRDefault="007A78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TcxN7CwsDQ2NrdU0lEKTi0uzszPAykwrAUAs21j1iwAAAA="/>
  </w:docVars>
  <w:rsids>
    <w:rsidRoot w:val="006F0DA9"/>
    <w:rsid w:val="00010430"/>
    <w:rsid w:val="000A29C0"/>
    <w:rsid w:val="002E1BF0"/>
    <w:rsid w:val="002E24D2"/>
    <w:rsid w:val="00331F96"/>
    <w:rsid w:val="00384BCE"/>
    <w:rsid w:val="003A1259"/>
    <w:rsid w:val="00502F87"/>
    <w:rsid w:val="0051648B"/>
    <w:rsid w:val="005B2487"/>
    <w:rsid w:val="006D5D15"/>
    <w:rsid w:val="006F0DA9"/>
    <w:rsid w:val="00797FBB"/>
    <w:rsid w:val="007A786D"/>
    <w:rsid w:val="007E0396"/>
    <w:rsid w:val="00897738"/>
    <w:rsid w:val="009B79BA"/>
    <w:rsid w:val="00AA312B"/>
    <w:rsid w:val="00AC776E"/>
    <w:rsid w:val="00BD6F3E"/>
    <w:rsid w:val="00C92127"/>
    <w:rsid w:val="00FE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ED8825"/>
  <w15:docId w15:val="{79933699-9A57-4074-A45B-A3357FDC4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pPr>
      <w:framePr w:w="7920" w:h="1980" w:hRule="exact" w:hSpace="180" w:wrap="auto" w:hAnchor="page" w:xAlign="center" w:yAlign="bottom"/>
      <w:ind w:left="2880"/>
    </w:p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902CB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2CB5"/>
    <w:rPr>
      <w:rFonts w:ascii="Times New Roman" w:eastAsia="Times New Roman" w:hAnsi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CB5"/>
    <w:rPr>
      <w:rFonts w:ascii="Times New Roman" w:eastAsia="Times New Roman" w:hAnsi="Times New Roman"/>
      <w:sz w:val="24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51648B"/>
    <w:pPr>
      <w:jc w:val="center"/>
    </w:pPr>
    <w:rPr>
      <w:rFonts w:ascii="Times" w:hAnsi="Times"/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4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48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37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DC48E-182D-4B59-BF36-32590A382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LOG SHEET</vt:lpstr>
    </vt:vector>
  </TitlesOfParts>
  <Company>computer services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LOG SHEET</dc:title>
  <dc:creator>wartburg college</dc:creator>
  <cp:lastModifiedBy>Leana Place</cp:lastModifiedBy>
  <cp:revision>3</cp:revision>
  <cp:lastPrinted>2019-08-30T17:01:00Z</cp:lastPrinted>
  <dcterms:created xsi:type="dcterms:W3CDTF">2019-11-22T20:12:00Z</dcterms:created>
  <dcterms:modified xsi:type="dcterms:W3CDTF">2019-11-22T20:38:00Z</dcterms:modified>
</cp:coreProperties>
</file>